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E466A" w:rsidRDefault="007A56A0" w:rsidP="00B61F5B">
      <w:pPr>
        <w:pStyle w:val="Heading1"/>
      </w:pPr>
      <w:r w:rsidRPr="007A56A0">
        <w:t>MIDS darbuotojai</w:t>
      </w:r>
      <w:bookmarkStart w:id="0" w:name="_GoBack"/>
      <w:bookmarkEnd w:id="0"/>
      <w:r w:rsidR="006C3F2D">
        <w:t>– DEMO</w:t>
      </w:r>
    </w:p>
    <w:p w:rsidR="006C3F2D" w:rsidRPr="006C3F2D" w:rsidRDefault="006C3F2D" w:rsidP="006C3F2D"/>
    <w:sectPr w:rsidR="006C3F2D" w:rsidRPr="006C3F2D">
      <w:pgSz w:w="11906" w:h="16838"/>
      <w:pgMar w:top="1701" w:right="567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wNjY0NDYzBiJTIyUdpeDU4uLM/DyQAsNaAL79X6AsAAAA"/>
  </w:docVars>
  <w:rsids>
    <w:rsidRoot w:val="00B61F5B"/>
    <w:rsid w:val="00142DEE"/>
    <w:rsid w:val="002E466A"/>
    <w:rsid w:val="003A1E02"/>
    <w:rsid w:val="005F32A3"/>
    <w:rsid w:val="00633D3D"/>
    <w:rsid w:val="006C3F2D"/>
    <w:rsid w:val="007A56A0"/>
    <w:rsid w:val="007B23C3"/>
    <w:rsid w:val="009C5F17"/>
    <w:rsid w:val="00B61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345E6"/>
  <w15:chartTrackingRefBased/>
  <w15:docId w15:val="{7F85F7B8-365E-4EC6-BF82-9C33AAB2F3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61F5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1F5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</Words>
  <Characters>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us Valatavičius</dc:creator>
  <cp:keywords/>
  <dc:description/>
  <cp:lastModifiedBy>Andrius Valatavičius</cp:lastModifiedBy>
  <cp:revision>2</cp:revision>
  <dcterms:created xsi:type="dcterms:W3CDTF">2019-05-11T07:30:00Z</dcterms:created>
  <dcterms:modified xsi:type="dcterms:W3CDTF">2019-05-11T07:30:00Z</dcterms:modified>
</cp:coreProperties>
</file>